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29" w:name="X81ae742e43bfa181d78c9c9632cfbf41bc1457e"/>
    <w:p>
      <w:pPr>
        <w:pStyle w:val="Heading1"/>
      </w:pPr>
      <w:r>
        <w:t xml:space="preserve">Opdrachten datastructuren met oplossingen</w:t>
      </w:r>
    </w:p>
    <w:bookmarkStart w:id="20" w:name="test-je-eigen-kennis."/>
    <w:p>
      <w:pPr>
        <w:pStyle w:val="Heading2"/>
      </w:pPr>
      <w:r>
        <w:t xml:space="preserve">Test je eigen kennis.</w:t>
      </w:r>
    </w:p>
    <w:p>
      <w:pPr>
        <w:pStyle w:val="FirstParagraph"/>
      </w:pPr>
      <w:r>
        <w:t xml:space="preserve">** Beantwoord de volgende vragen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bookmarkEnd w:id="20"/>
    <w:bookmarkStart w:id="21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1"/>
    <w:bookmarkStart w:id="22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2"/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3"/>
    <w:bookmarkStart w:id="24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4"/>
    <w:bookmarkStart w:id="25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26"/>
    <w:bookmarkStart w:id="27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7"/>
    <w:bookmarkStart w:id="28" w:name="great-job-on-your-first-assessment"/>
    <w:p>
      <w:pPr>
        <w:pStyle w:val="Heading2"/>
      </w:pPr>
      <w:r>
        <w:t xml:space="preserve">Great Job on your first assessment!</w:t>
      </w:r>
    </w:p>
    <w:bookmarkEnd w:id="28"/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33Z</dcterms:created>
  <dcterms:modified xsi:type="dcterms:W3CDTF">2022-11-30T2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